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5F6C1753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1</w:t>
            </w:r>
            <w:r w:rsidR="002620A3">
              <w:rPr>
                <w:rFonts w:ascii="Marker Felt" w:hAnsi="Marker Felt"/>
                <w:b/>
                <w:sz w:val="14"/>
                <w:szCs w:val="14"/>
              </w:rPr>
              <w:t>9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33D05D8" w:rsidR="002631E6" w:rsidRPr="00135EB8" w:rsidRDefault="001E48C1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 xml:space="preserve">Decisions re many events depend on developments with </w:t>
            </w:r>
            <w:proofErr w:type="spellStart"/>
            <w:r>
              <w:rPr>
                <w:rFonts w:ascii="Marker Felt" w:hAnsi="Marker Felt"/>
                <w:b/>
                <w:sz w:val="14"/>
                <w:szCs w:val="14"/>
              </w:rPr>
              <w:t>Covid</w:t>
            </w:r>
            <w:proofErr w:type="spellEnd"/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5A8169C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4E29680" w14:textId="63A7651E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C65240">
              <w:rPr>
                <w:sz w:val="18"/>
                <w:szCs w:val="18"/>
              </w:rPr>
              <w:t>15-17</w:t>
            </w:r>
          </w:p>
        </w:tc>
        <w:tc>
          <w:tcPr>
            <w:tcW w:w="6671" w:type="dxa"/>
            <w:vAlign w:val="center"/>
          </w:tcPr>
          <w:p w14:paraId="13B47E66" w14:textId="4694F947" w:rsidR="002631E6" w:rsidRPr="004E62C4" w:rsidRDefault="002620A3" w:rsidP="00A11984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on</w:t>
            </w:r>
            <w:r w:rsidR="009725E6">
              <w:rPr>
                <w:sz w:val="18"/>
                <w:szCs w:val="18"/>
              </w:rPr>
              <w:t xml:space="preserve"> Conference </w:t>
            </w:r>
          </w:p>
        </w:tc>
        <w:tc>
          <w:tcPr>
            <w:tcW w:w="2809" w:type="dxa"/>
          </w:tcPr>
          <w:p w14:paraId="0E61D6FD" w14:textId="72337DB1" w:rsidR="002631E6" w:rsidRPr="004E62C4" w:rsidRDefault="00B834F9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BA20C7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27E86A6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23-2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961472B" w:rsidR="001E48C1" w:rsidRDefault="004F3C14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6F06E61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8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474CDDC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22 - 24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1A7BFA6D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30-31</w:t>
            </w:r>
          </w:p>
        </w:tc>
        <w:tc>
          <w:tcPr>
            <w:tcW w:w="6671" w:type="dxa"/>
            <w:vAlign w:val="center"/>
          </w:tcPr>
          <w:p w14:paraId="7A497347" w14:textId="47342DF0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>Student Leadership Course Curriculum Academy at</w:t>
            </w:r>
            <w:r>
              <w:rPr>
                <w:sz w:val="18"/>
                <w:szCs w:val="18"/>
              </w:rPr>
              <w:t xml:space="preserve"> the Sonesta Bee Cave Austin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7839F99" w14:textId="379CA099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</w:t>
            </w:r>
          </w:p>
        </w:tc>
        <w:tc>
          <w:tcPr>
            <w:tcW w:w="6671" w:type="dxa"/>
            <w:vAlign w:val="center"/>
          </w:tcPr>
          <w:p w14:paraId="1F8E791D" w14:textId="544696E9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at</w:t>
            </w:r>
            <w:r w:rsidR="00EE6D35">
              <w:rPr>
                <w:sz w:val="18"/>
                <w:szCs w:val="18"/>
              </w:rPr>
              <w:t xml:space="preserve"> </w:t>
            </w:r>
            <w:r w:rsidR="005810E9">
              <w:rPr>
                <w:sz w:val="18"/>
                <w:szCs w:val="18"/>
              </w:rPr>
              <w:t>the Sonesta Bee Cave Austin</w:t>
            </w:r>
          </w:p>
        </w:tc>
        <w:tc>
          <w:tcPr>
            <w:tcW w:w="2809" w:type="dxa"/>
          </w:tcPr>
          <w:p w14:paraId="37C920C8" w14:textId="12F01AFC" w:rsidR="00286AC8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2226CEE5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9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84D47C" w:rsidR="002631E6" w:rsidRPr="004E62C4" w:rsidRDefault="009B621B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. 1</w:t>
            </w:r>
            <w:r w:rsidR="009A5A21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00D8FED9" w:rsidR="00D76F77" w:rsidRDefault="00D76F7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A5A21">
              <w:rPr>
                <w:sz w:val="18"/>
                <w:szCs w:val="18"/>
              </w:rPr>
              <w:t>1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1A93F342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B621B">
              <w:rPr>
                <w:sz w:val="18"/>
                <w:szCs w:val="18"/>
              </w:rPr>
              <w:t>26-27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6F9C48AF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33EFA65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5B1F9E0" w14:textId="790E30C0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 21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C6940" w:rsidRPr="004E62C4" w14:paraId="6B719BA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83A11FE" w14:textId="5C10753A" w:rsidR="007C694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76D10EDE" w14:textId="099122B9" w:rsidR="007C6940" w:rsidRDefault="00DA302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</w:t>
            </w:r>
            <w:r w:rsidR="00947272">
              <w:rPr>
                <w:sz w:val="18"/>
                <w:szCs w:val="18"/>
              </w:rPr>
              <w:t>L recognition</w:t>
            </w:r>
          </w:p>
        </w:tc>
        <w:tc>
          <w:tcPr>
            <w:tcW w:w="2809" w:type="dxa"/>
          </w:tcPr>
          <w:p w14:paraId="4D34536F" w14:textId="77777777" w:rsidR="007C6940" w:rsidRPr="004E62C4" w:rsidRDefault="007C694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3CEF20AA" w:rsidR="009D69A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7D6B0F08" w:rsidR="009D69A0" w:rsidRPr="004E62C4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3F417FF4" w:rsidR="00BB6F27" w:rsidRPr="00591E19" w:rsidRDefault="0073753C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5</w:t>
            </w:r>
          </w:p>
        </w:tc>
        <w:tc>
          <w:tcPr>
            <w:tcW w:w="6671" w:type="dxa"/>
            <w:vAlign w:val="center"/>
          </w:tcPr>
          <w:p w14:paraId="2BF2096C" w14:textId="04CD17EF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1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5C239F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CC35D7" w14:textId="6983B9B6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343A265D" w14:textId="539E88CA" w:rsidR="002631E6" w:rsidRPr="004E62C4" w:rsidRDefault="00EC361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 xml:space="preserve">egistration </w:t>
            </w:r>
            <w:r w:rsidR="00F20CA9">
              <w:rPr>
                <w:sz w:val="18"/>
                <w:szCs w:val="18"/>
              </w:rPr>
              <w:t>for ML Early Bird Pricing</w:t>
            </w:r>
          </w:p>
        </w:tc>
        <w:tc>
          <w:tcPr>
            <w:tcW w:w="2809" w:type="dxa"/>
          </w:tcPr>
          <w:p w14:paraId="35DE8C89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032803A4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9BE2BE1" w14:textId="480B6901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2D6DDE9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4E9B367" w14:textId="35DC8F67" w:rsidR="002631E6" w:rsidRPr="004E62C4" w:rsidRDefault="009A5A21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6671" w:type="dxa"/>
            <w:vAlign w:val="center"/>
          </w:tcPr>
          <w:p w14:paraId="14943390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TASC Board of Directors Meeting, Embassy Suites, San Marcos</w:t>
            </w:r>
          </w:p>
        </w:tc>
        <w:tc>
          <w:tcPr>
            <w:tcW w:w="2809" w:type="dxa"/>
          </w:tcPr>
          <w:p w14:paraId="148AD72F" w14:textId="11C0BB2A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55C303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005F3A" w14:textId="21E8C3C1" w:rsidR="002631E6" w:rsidRPr="004E62C4" w:rsidRDefault="009A5A21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13 &amp; 14</w:t>
            </w:r>
            <w:bookmarkStart w:id="0" w:name="_GoBack"/>
            <w:bookmarkEnd w:id="0"/>
          </w:p>
        </w:tc>
        <w:tc>
          <w:tcPr>
            <w:tcW w:w="6671" w:type="dxa"/>
            <w:vAlign w:val="center"/>
          </w:tcPr>
          <w:p w14:paraId="08522C42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, Embassy Suites, San Marcos</w:t>
            </w:r>
          </w:p>
        </w:tc>
        <w:tc>
          <w:tcPr>
            <w:tcW w:w="2809" w:type="dxa"/>
          </w:tcPr>
          <w:p w14:paraId="5378A0F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C1F8D" w:rsidRPr="004E62C4" w14:paraId="475A61B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D06C4BD" w14:textId="14BEF1EB" w:rsidR="00CC1F8D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20</w:t>
            </w:r>
          </w:p>
        </w:tc>
        <w:tc>
          <w:tcPr>
            <w:tcW w:w="6671" w:type="dxa"/>
            <w:vAlign w:val="center"/>
          </w:tcPr>
          <w:p w14:paraId="47B64A52" w14:textId="17741314" w:rsidR="00CC1F8D" w:rsidRPr="004E62C4" w:rsidRDefault="00CC1F8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</w:t>
            </w:r>
            <w:r w:rsidR="00EE6D35">
              <w:rPr>
                <w:sz w:val="18"/>
                <w:szCs w:val="18"/>
              </w:rPr>
              <w:t>ubmit Nominations for ML/HS 20</w:t>
            </w:r>
            <w:r w:rsidR="009B621B">
              <w:rPr>
                <w:sz w:val="18"/>
                <w:szCs w:val="18"/>
              </w:rPr>
              <w:t>20</w:t>
            </w:r>
            <w:r w:rsidR="00EE6D35">
              <w:rPr>
                <w:sz w:val="18"/>
                <w:szCs w:val="18"/>
              </w:rPr>
              <w:t>-</w:t>
            </w:r>
            <w:r w:rsidR="009B621B">
              <w:rPr>
                <w:sz w:val="18"/>
                <w:szCs w:val="18"/>
              </w:rPr>
              <w:t>21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374E0674" w14:textId="77777777" w:rsidR="00CC1F8D" w:rsidRPr="004E62C4" w:rsidRDefault="00CC1F8D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58255C49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74FF215C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 and Advanced)</w:t>
            </w:r>
          </w:p>
        </w:tc>
        <w:tc>
          <w:tcPr>
            <w:tcW w:w="2809" w:type="dxa"/>
          </w:tcPr>
          <w:p w14:paraId="7AAFCAD1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EA5E17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5909D4DC" w:rsidR="00EA5E17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8</w:t>
            </w:r>
          </w:p>
        </w:tc>
        <w:tc>
          <w:tcPr>
            <w:tcW w:w="6671" w:type="dxa"/>
            <w:vAlign w:val="center"/>
          </w:tcPr>
          <w:p w14:paraId="60BA56B4" w14:textId="4B76653F" w:rsidR="00EA5E17" w:rsidRPr="004E62C4" w:rsidRDefault="00EA5E1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TASC </w:t>
            </w:r>
            <w:r w:rsidR="00844DCE">
              <w:rPr>
                <w:sz w:val="18"/>
                <w:szCs w:val="18"/>
              </w:rPr>
              <w:t xml:space="preserve">Student </w:t>
            </w:r>
            <w:r>
              <w:rPr>
                <w:sz w:val="18"/>
                <w:szCs w:val="18"/>
              </w:rPr>
              <w:t>Scholarship Applications</w:t>
            </w:r>
          </w:p>
        </w:tc>
        <w:tc>
          <w:tcPr>
            <w:tcW w:w="2809" w:type="dxa"/>
          </w:tcPr>
          <w:p w14:paraId="679D3498" w14:textId="77777777" w:rsidR="00EA5E17" w:rsidRPr="004E62C4" w:rsidRDefault="00EA5E1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2631E6" w:rsidRPr="004E62C4" w:rsidRDefault="00661A63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Online Hotel Reservation Service </w:t>
            </w:r>
            <w:r w:rsidR="00B97531">
              <w:rPr>
                <w:sz w:val="18"/>
                <w:szCs w:val="18"/>
              </w:rPr>
              <w:t xml:space="preserve">and Registration </w:t>
            </w:r>
            <w:r w:rsidRPr="004E62C4">
              <w:rPr>
                <w:sz w:val="18"/>
                <w:szCs w:val="18"/>
              </w:rPr>
              <w:t>Opens</w:t>
            </w:r>
          </w:p>
        </w:tc>
        <w:tc>
          <w:tcPr>
            <w:tcW w:w="2809" w:type="dxa"/>
          </w:tcPr>
          <w:p w14:paraId="0B81AE15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4D808C30" w:rsidR="002631E6" w:rsidRPr="004E62C4" w:rsidRDefault="000714DE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8</w:t>
            </w:r>
          </w:p>
        </w:tc>
        <w:tc>
          <w:tcPr>
            <w:tcW w:w="6671" w:type="dxa"/>
            <w:vAlign w:val="center"/>
          </w:tcPr>
          <w:p w14:paraId="3C14F7C0" w14:textId="34FADB81" w:rsidR="002631E6" w:rsidRPr="004E62C4" w:rsidRDefault="002631E6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 w:rsidR="0009464D"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 w:rsidR="008D3D33">
              <w:rPr>
                <w:sz w:val="18"/>
                <w:szCs w:val="18"/>
              </w:rPr>
              <w:t>20</w:t>
            </w:r>
            <w:r w:rsidR="009B621B">
              <w:rPr>
                <w:sz w:val="18"/>
                <w:szCs w:val="18"/>
              </w:rPr>
              <w:t>20</w:t>
            </w:r>
            <w:r w:rsidR="008D3D33">
              <w:rPr>
                <w:sz w:val="18"/>
                <w:szCs w:val="18"/>
              </w:rPr>
              <w:t>-</w:t>
            </w:r>
            <w:r w:rsidR="009B621B">
              <w:rPr>
                <w:sz w:val="18"/>
                <w:szCs w:val="18"/>
              </w:rPr>
              <w:t>21</w:t>
            </w:r>
            <w:r w:rsidR="008D3D33">
              <w:rPr>
                <w:sz w:val="18"/>
                <w:szCs w:val="18"/>
              </w:rPr>
              <w:t xml:space="preserve">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2631E6" w:rsidRPr="004E62C4" w:rsidRDefault="002631E6" w:rsidP="00164FF0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433D4A" w:rsidRPr="004E62C4" w14:paraId="71FC68BB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1A06BB07" w14:textId="1B669362" w:rsidR="00433D4A" w:rsidRPr="00135EB8" w:rsidRDefault="00CE50E9" w:rsidP="00433D4A">
            <w:pPr>
              <w:pStyle w:val="NoSpacing"/>
              <w:spacing w:before="30" w:line="276" w:lineRule="auto"/>
              <w:rPr>
                <w:rFonts w:ascii="Marker Felt" w:hAnsi="Marker Felt" w:cs="Times New Roman"/>
                <w:b/>
                <w:sz w:val="14"/>
                <w:szCs w:val="14"/>
              </w:rPr>
            </w:pPr>
            <w:r>
              <w:rPr>
                <w:rFonts w:ascii="Marker Felt" w:hAnsi="Marker Felt" w:cs="Times New Roman"/>
                <w:b/>
                <w:sz w:val="14"/>
                <w:szCs w:val="14"/>
              </w:rPr>
              <w:t>202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F41C3A1" w14:textId="77777777" w:rsidR="00433D4A" w:rsidRPr="00135EB8" w:rsidRDefault="00433D4A" w:rsidP="009D69A0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68FAA0EC" w14:textId="77777777" w:rsidR="00433D4A" w:rsidRPr="00135EB8" w:rsidRDefault="00433D4A" w:rsidP="009D69A0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6C8ABBB9" w:rsidR="002631E6" w:rsidRPr="004E62C4" w:rsidRDefault="00C7419D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2</w:t>
            </w:r>
          </w:p>
        </w:tc>
        <w:tc>
          <w:tcPr>
            <w:tcW w:w="6671" w:type="dxa"/>
            <w:vAlign w:val="center"/>
          </w:tcPr>
          <w:p w14:paraId="4ACB2B05" w14:textId="64DC823F" w:rsidR="002631E6" w:rsidRPr="004E62C4" w:rsidRDefault="00EC3615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>egistration for Advanced Leadership Workshop at Lakeview</w:t>
            </w:r>
          </w:p>
        </w:tc>
        <w:tc>
          <w:tcPr>
            <w:tcW w:w="2809" w:type="dxa"/>
          </w:tcPr>
          <w:p w14:paraId="6F3E356E" w14:textId="77777777" w:rsidR="002631E6" w:rsidRPr="004E62C4" w:rsidRDefault="002631E6" w:rsidP="00164FF0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7A07F239" w:rsidR="002631E6" w:rsidRPr="004E62C4" w:rsidRDefault="001D4D2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-10</w:t>
            </w:r>
          </w:p>
        </w:tc>
        <w:tc>
          <w:tcPr>
            <w:tcW w:w="6671" w:type="dxa"/>
            <w:vAlign w:val="center"/>
          </w:tcPr>
          <w:p w14:paraId="2350FE09" w14:textId="040026EE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irector</w:t>
            </w:r>
            <w:r w:rsidR="00EC3615"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and Consultants Meeting</w:t>
            </w:r>
            <w:r w:rsidR="008F750C">
              <w:rPr>
                <w:sz w:val="18"/>
                <w:szCs w:val="18"/>
              </w:rPr>
              <w:t xml:space="preserve"> @ the Sonesta Bee Cave Austin</w:t>
            </w:r>
          </w:p>
        </w:tc>
        <w:tc>
          <w:tcPr>
            <w:tcW w:w="2809" w:type="dxa"/>
          </w:tcPr>
          <w:p w14:paraId="752E64E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B80133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5BA161" w14:textId="65477067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3-25</w:t>
            </w:r>
          </w:p>
        </w:tc>
        <w:tc>
          <w:tcPr>
            <w:tcW w:w="6671" w:type="dxa"/>
            <w:vAlign w:val="center"/>
          </w:tcPr>
          <w:p w14:paraId="164AE267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 at Lakeview</w:t>
            </w:r>
          </w:p>
        </w:tc>
        <w:tc>
          <w:tcPr>
            <w:tcW w:w="2809" w:type="dxa"/>
          </w:tcPr>
          <w:p w14:paraId="51DC4CED" w14:textId="5C576610" w:rsidR="002631E6" w:rsidRPr="004E62C4" w:rsidRDefault="00F8627C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2631E6" w:rsidRPr="004E62C4" w14:paraId="711A6EF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6CF247" w14:textId="04B55C4B" w:rsidR="002631E6" w:rsidRPr="004E62C4" w:rsidRDefault="00C7419D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8</w:t>
            </w:r>
          </w:p>
        </w:tc>
        <w:tc>
          <w:tcPr>
            <w:tcW w:w="6671" w:type="dxa"/>
            <w:vAlign w:val="center"/>
          </w:tcPr>
          <w:p w14:paraId="2D975F77" w14:textId="2E290018" w:rsidR="002631E6" w:rsidRPr="004E62C4" w:rsidRDefault="00EC361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>egistration for Advanced Leadership Workshop at Mo Ranch</w:t>
            </w:r>
          </w:p>
        </w:tc>
        <w:tc>
          <w:tcPr>
            <w:tcW w:w="2809" w:type="dxa"/>
          </w:tcPr>
          <w:p w14:paraId="2336319F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35EB8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F7C02CA" w:rsidR="00135EB8" w:rsidRDefault="008B2DE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</w:t>
            </w:r>
          </w:p>
        </w:tc>
        <w:tc>
          <w:tcPr>
            <w:tcW w:w="6671" w:type="dxa"/>
            <w:vAlign w:val="center"/>
          </w:tcPr>
          <w:p w14:paraId="29CC1F06" w14:textId="23B72C47" w:rsidR="00135EB8" w:rsidRPr="004E62C4" w:rsidRDefault="00135EB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Applications for </w:t>
            </w:r>
            <w:r w:rsidR="00844DCE">
              <w:rPr>
                <w:sz w:val="18"/>
                <w:szCs w:val="18"/>
              </w:rPr>
              <w:t xml:space="preserve">ML &amp; HS </w:t>
            </w:r>
            <w:r>
              <w:rPr>
                <w:sz w:val="18"/>
                <w:szCs w:val="18"/>
              </w:rPr>
              <w:t>$1,000 Council Scholarships</w:t>
            </w:r>
          </w:p>
        </w:tc>
        <w:tc>
          <w:tcPr>
            <w:tcW w:w="2809" w:type="dxa"/>
          </w:tcPr>
          <w:p w14:paraId="16CEFE4D" w14:textId="77777777" w:rsidR="00135EB8" w:rsidRPr="004E62C4" w:rsidRDefault="00135EB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B5160" w:rsidRPr="004E62C4" w14:paraId="427A012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4D1561" w14:textId="58C3BD5B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6839F1DE" w14:textId="51752862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ble Talk Proposals for HS Annual Conference</w:t>
            </w:r>
          </w:p>
        </w:tc>
        <w:tc>
          <w:tcPr>
            <w:tcW w:w="2809" w:type="dxa"/>
          </w:tcPr>
          <w:p w14:paraId="1200C45E" w14:textId="77777777" w:rsidR="003B5160" w:rsidRPr="004E62C4" w:rsidRDefault="003B516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B5160" w:rsidRPr="004E62C4" w14:paraId="2B171AE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67F48AB" w14:textId="401078AF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4C138ABB" w14:textId="52B87EF3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24BE1422" w14:textId="77777777" w:rsidR="003B5160" w:rsidRPr="004E62C4" w:rsidRDefault="003B516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20A3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2655A6DF" w:rsidR="002620A3" w:rsidRPr="00E7461C" w:rsidRDefault="00CE50E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2-14</w:t>
            </w:r>
          </w:p>
        </w:tc>
        <w:tc>
          <w:tcPr>
            <w:tcW w:w="6671" w:type="dxa"/>
            <w:vAlign w:val="center"/>
          </w:tcPr>
          <w:p w14:paraId="66D58D48" w14:textId="09E2DB6B" w:rsidR="002620A3" w:rsidRPr="004E62C4" w:rsidRDefault="002620A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at Mo Ranch</w:t>
            </w:r>
          </w:p>
        </w:tc>
        <w:tc>
          <w:tcPr>
            <w:tcW w:w="2809" w:type="dxa"/>
          </w:tcPr>
          <w:p w14:paraId="2999E4A4" w14:textId="5083661B" w:rsidR="002620A3" w:rsidRPr="004E62C4" w:rsidRDefault="00F8627C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D313AC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F253D05" w:rsidR="00D313AC" w:rsidRDefault="003B5160" w:rsidP="00B9753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31B926BF" w14:textId="5A0A8103" w:rsidR="00D313AC" w:rsidRPr="004E62C4" w:rsidRDefault="00D313AC" w:rsidP="00B97531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D313AC" w:rsidRPr="004E62C4" w:rsidRDefault="00D313AC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97531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320AC2BA" w:rsidR="00B97531" w:rsidRPr="00DE6884" w:rsidRDefault="003B5160" w:rsidP="00B97531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Feb. 23</w:t>
            </w:r>
          </w:p>
        </w:tc>
        <w:tc>
          <w:tcPr>
            <w:tcW w:w="6671" w:type="dxa"/>
            <w:vAlign w:val="center"/>
          </w:tcPr>
          <w:p w14:paraId="7B769D4C" w14:textId="3E13EA78" w:rsidR="00B97531" w:rsidRPr="004E62C4" w:rsidRDefault="00B97531" w:rsidP="00B97531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B97531" w:rsidRPr="004E62C4" w:rsidRDefault="00B97531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3B0A818F" w:rsidR="00D313AC" w:rsidRDefault="003B5160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5</w:t>
            </w:r>
          </w:p>
        </w:tc>
        <w:tc>
          <w:tcPr>
            <w:tcW w:w="6671" w:type="dxa"/>
            <w:vAlign w:val="center"/>
          </w:tcPr>
          <w:p w14:paraId="21AA41B8" w14:textId="77FD58CB" w:rsidR="00D313AC" w:rsidRDefault="00D313AC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64444A66" w:rsidR="00D313AC" w:rsidRPr="00AF504B" w:rsidRDefault="003B5160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2C12C2C" w14:textId="7E80F8FF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C13D33C" w:rsidR="00D313AC" w:rsidRPr="00AF504B" w:rsidRDefault="003B5160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C81049A" w14:textId="7DB61FB6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</w:t>
            </w:r>
            <w:r w:rsidR="003B5160">
              <w:rPr>
                <w:sz w:val="18"/>
                <w:szCs w:val="18"/>
              </w:rPr>
              <w:t>2</w:t>
            </w:r>
          </w:p>
        </w:tc>
        <w:tc>
          <w:tcPr>
            <w:tcW w:w="2809" w:type="dxa"/>
          </w:tcPr>
          <w:p w14:paraId="4C9A4683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65487B" w:rsidR="00D313AC" w:rsidRPr="00DE6884" w:rsidRDefault="003B5160" w:rsidP="00D313AC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5B3AFD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683DE625" w:rsidR="005B3AFD" w:rsidRDefault="005B3AFD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4A823263" w14:textId="4DEDD213" w:rsidR="005B3AFD" w:rsidRPr="004E62C4" w:rsidRDefault="005B3AFD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5B3AFD" w:rsidRPr="004E62C4" w:rsidRDefault="005B3AFD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5B3AFD" w:rsidRPr="004E62C4" w14:paraId="19971B5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B1F231" w14:textId="547AB38C" w:rsidR="005B3AFD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7AA50E1D" w14:textId="7F89696B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5B3AFD" w:rsidRPr="004E62C4" w:rsidRDefault="005B3AFD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5B3AFD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EC5A01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30</w:t>
            </w:r>
          </w:p>
        </w:tc>
        <w:tc>
          <w:tcPr>
            <w:tcW w:w="6671" w:type="dxa"/>
            <w:vAlign w:val="center"/>
          </w:tcPr>
          <w:p w14:paraId="6366681A" w14:textId="40ED1BD1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4E302A6D" w:rsidR="005B3AFD" w:rsidRPr="004E62C4" w:rsidRDefault="004F3C14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5B3AFD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116E9117" w:rsidR="005B3AFD" w:rsidRPr="00CE50E9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</w:t>
            </w:r>
          </w:p>
        </w:tc>
        <w:tc>
          <w:tcPr>
            <w:tcW w:w="6671" w:type="dxa"/>
            <w:vAlign w:val="center"/>
          </w:tcPr>
          <w:p w14:paraId="196D0E48" w14:textId="75AD1206" w:rsidR="005B3AFD" w:rsidRPr="004E62C4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Meeting at </w:t>
            </w:r>
            <w:r>
              <w:rPr>
                <w:sz w:val="18"/>
                <w:szCs w:val="18"/>
              </w:rPr>
              <w:t>Irving Convention Center</w:t>
            </w:r>
          </w:p>
        </w:tc>
        <w:tc>
          <w:tcPr>
            <w:tcW w:w="2809" w:type="dxa"/>
          </w:tcPr>
          <w:p w14:paraId="07C99E0D" w14:textId="263A7389" w:rsidR="005B3AFD" w:rsidRPr="004E62C4" w:rsidRDefault="00F8627C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5B3AFD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783652FA" w:rsidR="005B3AFD" w:rsidRPr="00CE50E9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-20</w:t>
            </w:r>
          </w:p>
        </w:tc>
        <w:tc>
          <w:tcPr>
            <w:tcW w:w="6671" w:type="dxa"/>
            <w:vAlign w:val="center"/>
          </w:tcPr>
          <w:p w14:paraId="096939F4" w14:textId="58D67DA5" w:rsidR="005B3AFD" w:rsidRPr="004E62C4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30CFDB5E" w:rsidR="005B3AFD" w:rsidRPr="004E62C4" w:rsidRDefault="00F8627C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5B3AFD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222126FD" w:rsidR="005B3AFD" w:rsidRPr="00632BFA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3-16</w:t>
            </w:r>
          </w:p>
        </w:tc>
        <w:tc>
          <w:tcPr>
            <w:tcW w:w="6671" w:type="dxa"/>
            <w:vAlign w:val="center"/>
          </w:tcPr>
          <w:p w14:paraId="0E568548" w14:textId="3E515A6F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 _</w:t>
            </w:r>
            <w:r w:rsidR="004F3C14">
              <w:rPr>
                <w:sz w:val="18"/>
                <w:szCs w:val="18"/>
              </w:rPr>
              <w:t>New Braunfels</w:t>
            </w:r>
          </w:p>
        </w:tc>
        <w:tc>
          <w:tcPr>
            <w:tcW w:w="2809" w:type="dxa"/>
          </w:tcPr>
          <w:p w14:paraId="2843D527" w14:textId="0861721B" w:rsidR="005B3AFD" w:rsidRPr="004E62C4" w:rsidRDefault="00F8627C" w:rsidP="00F8627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135EB8">
      <w:headerReference w:type="default" r:id="rId8"/>
      <w:pgSz w:w="12240" w:h="15840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362A7" w14:textId="77777777" w:rsidR="00CC1F8D" w:rsidRDefault="00CC1F8D" w:rsidP="004D4986">
      <w:pPr>
        <w:spacing w:after="0" w:line="240" w:lineRule="auto"/>
      </w:pPr>
      <w:r>
        <w:separator/>
      </w:r>
    </w:p>
  </w:endnote>
  <w:endnote w:type="continuationSeparator" w:id="0">
    <w:p w14:paraId="3BB4A50D" w14:textId="77777777" w:rsidR="00CC1F8D" w:rsidRDefault="00CC1F8D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92E61" w14:textId="77777777" w:rsidR="00CC1F8D" w:rsidRDefault="00CC1F8D" w:rsidP="004D4986">
      <w:pPr>
        <w:spacing w:after="0" w:line="240" w:lineRule="auto"/>
      </w:pPr>
      <w:r>
        <w:separator/>
      </w:r>
    </w:p>
  </w:footnote>
  <w:footnote w:type="continuationSeparator" w:id="0">
    <w:p w14:paraId="6CB13176" w14:textId="77777777" w:rsidR="00CC1F8D" w:rsidRDefault="00CC1F8D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AC863" w14:textId="77777777" w:rsidR="00CC1F8D" w:rsidRPr="004D4986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 w:rsidRPr="004D4986">
      <w:rPr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4986">
      <w:rPr>
        <w:b/>
        <w:sz w:val="32"/>
        <w:szCs w:val="32"/>
      </w:rPr>
      <w:t>TEXAS ASSOCIATION OF STUDENT COUNCILS</w:t>
    </w:r>
  </w:p>
  <w:p w14:paraId="30563E68" w14:textId="42333971" w:rsidR="00CC1F8D" w:rsidRPr="004D4986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>
      <w:rPr>
        <w:b/>
        <w:sz w:val="32"/>
        <w:szCs w:val="32"/>
      </w:rPr>
      <w:t>Event Planner 20</w:t>
    </w:r>
    <w:r w:rsidR="00702F8F">
      <w:rPr>
        <w:b/>
        <w:sz w:val="32"/>
        <w:szCs w:val="32"/>
      </w:rPr>
      <w:t>20-2021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23A28"/>
    <w:rsid w:val="00037532"/>
    <w:rsid w:val="00052DF9"/>
    <w:rsid w:val="000714DE"/>
    <w:rsid w:val="000739BF"/>
    <w:rsid w:val="0007742E"/>
    <w:rsid w:val="0008639F"/>
    <w:rsid w:val="0009464D"/>
    <w:rsid w:val="000D30FC"/>
    <w:rsid w:val="00130D61"/>
    <w:rsid w:val="00130E40"/>
    <w:rsid w:val="00135EB8"/>
    <w:rsid w:val="00151EBE"/>
    <w:rsid w:val="00155566"/>
    <w:rsid w:val="00156969"/>
    <w:rsid w:val="00164FF0"/>
    <w:rsid w:val="00184DF1"/>
    <w:rsid w:val="001959E5"/>
    <w:rsid w:val="001975EE"/>
    <w:rsid w:val="001D4D2E"/>
    <w:rsid w:val="001E48C1"/>
    <w:rsid w:val="001E7CC3"/>
    <w:rsid w:val="001F4C96"/>
    <w:rsid w:val="0020566C"/>
    <w:rsid w:val="002355D8"/>
    <w:rsid w:val="0026182F"/>
    <w:rsid w:val="002620A3"/>
    <w:rsid w:val="002631E6"/>
    <w:rsid w:val="00286AC8"/>
    <w:rsid w:val="002A0B7B"/>
    <w:rsid w:val="002F4ED8"/>
    <w:rsid w:val="00322A9D"/>
    <w:rsid w:val="00324AE7"/>
    <w:rsid w:val="0033578A"/>
    <w:rsid w:val="003416BA"/>
    <w:rsid w:val="003A5632"/>
    <w:rsid w:val="003B5160"/>
    <w:rsid w:val="003C2735"/>
    <w:rsid w:val="003C3334"/>
    <w:rsid w:val="004005C0"/>
    <w:rsid w:val="00425AC0"/>
    <w:rsid w:val="00433D4A"/>
    <w:rsid w:val="00456E54"/>
    <w:rsid w:val="004D4986"/>
    <w:rsid w:val="004E62C4"/>
    <w:rsid w:val="004E66D9"/>
    <w:rsid w:val="004F0313"/>
    <w:rsid w:val="004F3C14"/>
    <w:rsid w:val="0053681F"/>
    <w:rsid w:val="005445B6"/>
    <w:rsid w:val="005601A1"/>
    <w:rsid w:val="00563ECC"/>
    <w:rsid w:val="005810E9"/>
    <w:rsid w:val="00591E19"/>
    <w:rsid w:val="005B11FA"/>
    <w:rsid w:val="005B3AFD"/>
    <w:rsid w:val="005C6EAF"/>
    <w:rsid w:val="00606C4C"/>
    <w:rsid w:val="00632BFA"/>
    <w:rsid w:val="00647438"/>
    <w:rsid w:val="00661A63"/>
    <w:rsid w:val="0066752A"/>
    <w:rsid w:val="006809CF"/>
    <w:rsid w:val="006908ED"/>
    <w:rsid w:val="006C5DAD"/>
    <w:rsid w:val="006D2954"/>
    <w:rsid w:val="00702F8F"/>
    <w:rsid w:val="00703607"/>
    <w:rsid w:val="007246CB"/>
    <w:rsid w:val="0073753C"/>
    <w:rsid w:val="0073764F"/>
    <w:rsid w:val="00740554"/>
    <w:rsid w:val="0074217A"/>
    <w:rsid w:val="007462AE"/>
    <w:rsid w:val="00747237"/>
    <w:rsid w:val="0075773C"/>
    <w:rsid w:val="007806D4"/>
    <w:rsid w:val="00782EDD"/>
    <w:rsid w:val="007A1766"/>
    <w:rsid w:val="007A43FD"/>
    <w:rsid w:val="007B4D5A"/>
    <w:rsid w:val="007C6940"/>
    <w:rsid w:val="007D2C63"/>
    <w:rsid w:val="00844DCE"/>
    <w:rsid w:val="00864B03"/>
    <w:rsid w:val="0087699F"/>
    <w:rsid w:val="00885989"/>
    <w:rsid w:val="008865BC"/>
    <w:rsid w:val="00887D20"/>
    <w:rsid w:val="008B2DE1"/>
    <w:rsid w:val="008D3D33"/>
    <w:rsid w:val="008E02A9"/>
    <w:rsid w:val="008E3C5C"/>
    <w:rsid w:val="008F750C"/>
    <w:rsid w:val="009030D2"/>
    <w:rsid w:val="00936F09"/>
    <w:rsid w:val="00947272"/>
    <w:rsid w:val="009725E6"/>
    <w:rsid w:val="009820D4"/>
    <w:rsid w:val="00991254"/>
    <w:rsid w:val="00992EDD"/>
    <w:rsid w:val="00995EE4"/>
    <w:rsid w:val="009A1FBF"/>
    <w:rsid w:val="009A5A21"/>
    <w:rsid w:val="009B621B"/>
    <w:rsid w:val="009D69A0"/>
    <w:rsid w:val="00A11984"/>
    <w:rsid w:val="00A16462"/>
    <w:rsid w:val="00A463B2"/>
    <w:rsid w:val="00A56704"/>
    <w:rsid w:val="00A67592"/>
    <w:rsid w:val="00AF504B"/>
    <w:rsid w:val="00B507FB"/>
    <w:rsid w:val="00B81F27"/>
    <w:rsid w:val="00B834F9"/>
    <w:rsid w:val="00B93B9B"/>
    <w:rsid w:val="00B97531"/>
    <w:rsid w:val="00BB6F27"/>
    <w:rsid w:val="00BC1575"/>
    <w:rsid w:val="00BC1C54"/>
    <w:rsid w:val="00BF2A1D"/>
    <w:rsid w:val="00C02648"/>
    <w:rsid w:val="00C1318D"/>
    <w:rsid w:val="00C417C6"/>
    <w:rsid w:val="00C43B2A"/>
    <w:rsid w:val="00C53F7C"/>
    <w:rsid w:val="00C60644"/>
    <w:rsid w:val="00C65240"/>
    <w:rsid w:val="00C672F3"/>
    <w:rsid w:val="00C7419D"/>
    <w:rsid w:val="00C82C97"/>
    <w:rsid w:val="00CC1E2B"/>
    <w:rsid w:val="00CC1F8D"/>
    <w:rsid w:val="00CE50E9"/>
    <w:rsid w:val="00D313AC"/>
    <w:rsid w:val="00D37612"/>
    <w:rsid w:val="00D452B3"/>
    <w:rsid w:val="00D64884"/>
    <w:rsid w:val="00D65BEF"/>
    <w:rsid w:val="00D70883"/>
    <w:rsid w:val="00D70B72"/>
    <w:rsid w:val="00D76F77"/>
    <w:rsid w:val="00D820A1"/>
    <w:rsid w:val="00D863EC"/>
    <w:rsid w:val="00DA3028"/>
    <w:rsid w:val="00DE5BB5"/>
    <w:rsid w:val="00DE6884"/>
    <w:rsid w:val="00E04B9A"/>
    <w:rsid w:val="00E4371A"/>
    <w:rsid w:val="00E53390"/>
    <w:rsid w:val="00E5663E"/>
    <w:rsid w:val="00E7461C"/>
    <w:rsid w:val="00E80F6E"/>
    <w:rsid w:val="00E92313"/>
    <w:rsid w:val="00EA5E17"/>
    <w:rsid w:val="00EB67D7"/>
    <w:rsid w:val="00EC2C1E"/>
    <w:rsid w:val="00EC3615"/>
    <w:rsid w:val="00EC54B5"/>
    <w:rsid w:val="00EC6BE9"/>
    <w:rsid w:val="00EE6D35"/>
    <w:rsid w:val="00EF180E"/>
    <w:rsid w:val="00F20CA9"/>
    <w:rsid w:val="00F62787"/>
    <w:rsid w:val="00F8627C"/>
    <w:rsid w:val="00FB1D03"/>
    <w:rsid w:val="00FB635C"/>
    <w:rsid w:val="00FC2208"/>
    <w:rsid w:val="00FC342A"/>
    <w:rsid w:val="00FD4F2F"/>
    <w:rsid w:val="00FE29F5"/>
    <w:rsid w:val="00FF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0833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9D0CD1C-D595-48C7-BA7D-AD399B10B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4</cp:revision>
  <cp:lastPrinted>2020-06-23T14:24:00Z</cp:lastPrinted>
  <dcterms:created xsi:type="dcterms:W3CDTF">2020-07-23T19:07:00Z</dcterms:created>
  <dcterms:modified xsi:type="dcterms:W3CDTF">2020-08-28T01:32:00Z</dcterms:modified>
</cp:coreProperties>
</file>